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ing Internship Position in Nigeria Lago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agos, Nigeria</w:t>
      </w:r>
    </w:p>
    <w:bookmarkStart w:id="21" w:name="X7691e2fe3b43b35c773536885dc625e200b8a27"/>
    <w:p>
      <w:pPr>
        <w:pStyle w:val="Heading2"/>
      </w:pPr>
      <w:r>
        <w:t xml:space="preserve">Subject: Application for Computer Engineering Internship at Your Prestigious Organization in Nigeria Lagos</w:t>
      </w:r>
    </w:p>
    <w:bookmarkEnd w:id="21"/>
    <w:p>
      <w:pPr>
        <w:pStyle w:val="FirstParagraph"/>
      </w:pPr>
      <w:r>
        <w:t xml:space="preserve">Dear Hiring Manager,</w:t>
      </w:r>
    </w:p>
    <w:p>
      <w:pPr>
        <w:pStyle w:val="BodyText"/>
      </w:pPr>
      <w:r>
        <w:t xml:space="preserve">It is with profound enthusiasm that I submit my Internship Application Letter for the Computer Engineering Internship position at your esteemed organization in Nigeria Lagos. As a dedicated Computer Engineering student at the University of Lagos, I have cultivated a deep passion for technological innovation that aligns perfectly with the dynamic tech ecosystem thriving in Nigeria's commercial capital. My academic rigor, practical project experience, and unwavering commitment to contributing to Africa's digital transformation make me an ideal candidate for this opportunity in Nigeria Lagos.</w:t>
      </w:r>
    </w:p>
    <w:p>
      <w:pPr>
        <w:pStyle w:val="BodyText"/>
      </w:pPr>
      <w:r>
        <w:t xml:space="preserve">The vibrant technology landscape of Nigeria Lagos serves as a powerful magnet for aspiring Computer Engineers like myself. Having grown up amidst the rapid technological evolution witnessed in Lagos – from the proliferation of fintech startups on Victoria Island to AI-driven solutions emerging from Yaba Tech Hub – I have developed an intimate understanding of how cutting-edge computer engineering directly fuels economic growth in our nation. The Nigerian government's Digital Economy Policy and Lagos State's Smart City initiatives have created unprecedented momentum for tech innovation, and I am eager to contribute my skills within this transformative environment.</w:t>
      </w:r>
    </w:p>
    <w:p>
      <w:pPr>
        <w:pStyle w:val="BodyText"/>
      </w:pPr>
      <w:r>
        <w:t xml:space="preserve">Throughout my undergraduate studies, I have immersed myself in the core pillars of Computer Engineering with exceptional academic results (GPA: 3.8/4.0). My coursework has encompassed advanced topics including VLSI Design, Embedded Systems, Network Security Protocols, and Machine Learning Algorithms – all critical domains for contemporary engineering solutions in Nigeria Lagos. I have successfully completed six major projects demonstrating my technical proficiency:</w:t>
      </w:r>
    </w:p>
    <w:p>
      <w:pPr>
        <w:numPr>
          <w:ilvl w:val="0"/>
          <w:numId w:val="1001"/>
        </w:numPr>
        <w:pStyle w:val="Compact"/>
      </w:pPr>
      <w:r>
        <w:rPr>
          <w:bCs/>
          <w:b/>
        </w:rPr>
        <w:t xml:space="preserve">Smart Traffic Management System (Lagos Prototype)</w:t>
      </w:r>
      <w:r>
        <w:t xml:space="preserve">: Developed an IoT-based solution using Raspberry Pi and Arduino that reduced congestion simulations by 37% in a Lagos traffic model. The system integrated with existing city infrastructure concepts while addressing Nigeria's specific urban challenges.</w:t>
      </w:r>
    </w:p>
    <w:p>
      <w:pPr>
        <w:numPr>
          <w:ilvl w:val="0"/>
          <w:numId w:val="1001"/>
        </w:numPr>
        <w:pStyle w:val="Compact"/>
      </w:pPr>
      <w:r>
        <w:rPr>
          <w:bCs/>
          <w:b/>
        </w:rPr>
        <w:t xml:space="preserve">AI-Powered Agricultural Analytics Tool</w:t>
      </w:r>
      <w:r>
        <w:t xml:space="preserve">: Created a machine learning model analyzing satellite imagery to predict crop yields for Nigerian farmers, achieving 89% accuracy through Python and TensorFlow – directly supporting Nigeria's agricultural digitization goals.</w:t>
      </w:r>
    </w:p>
    <w:p>
      <w:pPr>
        <w:numPr>
          <w:ilvl w:val="0"/>
          <w:numId w:val="1001"/>
        </w:numPr>
        <w:pStyle w:val="Compact"/>
      </w:pPr>
      <w:r>
        <w:rPr>
          <w:bCs/>
          <w:b/>
        </w:rPr>
        <w:t xml:space="preserve">Secure Mobile Payment Application</w:t>
      </w:r>
      <w:r>
        <w:t xml:space="preserve">: Engineered an end-to-end encrypted payment app compliant with Central Bank of Nigeria regulations, featuring biometric authentication and real-time fraud detection.</w:t>
      </w:r>
    </w:p>
    <w:p>
      <w:pPr>
        <w:pStyle w:val="FirstParagraph"/>
      </w:pPr>
      <w:r>
        <w:t xml:space="preserve">My practical experience extends beyond academics. During my summer internship at a Lagos-based tech startup (TechNexus Solutions), I collaborated on developing cloud infrastructure for a local e-commerce platform serving 50,000+ Nigerian customers. This role exposed me to the unique challenges of scaling technology solutions in Nigeria's market – including intermittent connectivity issues, diverse user demographics, and regulatory compliance. I implemented AWS-based load balancing that improved system uptime by 42% during peak sales periods (Nigeria's Black Friday equivalent), gaining invaluable insights into real-world engineering constraints.</w:t>
      </w:r>
    </w:p>
    <w:p>
      <w:pPr>
        <w:pStyle w:val="BodyText"/>
      </w:pPr>
      <w:r>
        <w:t xml:space="preserve">What truly distinguishes my approach as a Computer Engineer is my contextual understanding of Nigeria Lagos' technological landscape. Unlike generic engineering approaches, I prioritize solutions that consider local infrastructure realities – such as designing applications that function efficiently on 3G networks (still prevalent in many Nigerian areas) or incorporating Yoruba language interfaces for wider accessibility. My recent research on "Optimizing Edge Computing for Low-Bandwidth African Environments" directly addresses this need and was presented at the West Africa Computer Engineering Symposium held in Lagos last year.</w:t>
      </w:r>
    </w:p>
    <w:p>
      <w:pPr>
        <w:pStyle w:val="BodyText"/>
      </w:pPr>
      <w:r>
        <w:t xml:space="preserve">I am particularly drawn to your organization because of your pioneering work in [mention specific project/initiative if known, otherwise generalize: "developing scalable infrastructure solutions for Nigeria's digital transformation"]. Your recent partnership with the Lagos State Government on the Smart City IoT network demonstrates exactly the kind of impactful engineering work I aspire to contribute to. The opportunity to learn from your team while developing technologies that directly benefit Lagos residents – whether through improved public transportation systems, enhanced healthcare access via telemedicine, or streamlined business operations – represents an unparalleled professional milestone for me as a Computer Engineer.</w:t>
      </w:r>
    </w:p>
    <w:p>
      <w:pPr>
        <w:pStyle w:val="BodyText"/>
      </w:pPr>
      <w:r>
        <w:t xml:space="preserve">My technical skill set includes proficiency in C/C++, Python, Java, embedded systems programming (ARM Cortex-M), network architecture (Cisco protocols), cloud platforms (AWS/Azure), and full-stack development. I am also certified in CompTIA Security+ and hold a valid Nigerian National Identity Card – facilitating seamless integration into Lagos-based operations. What truly sets me apart is my proactive engagement with Nigeria's tech community: I co-founded the University of Lagos Computer Engineering Society, organized monthly hackathons for 200+ students, and volunteer as a coding mentor at CodeLagos initiatives.</w:t>
      </w:r>
    </w:p>
    <w:p>
      <w:pPr>
        <w:pStyle w:val="BodyText"/>
      </w:pPr>
      <w:r>
        <w:t xml:space="preserve">As we witness Nigeria Lagos rapidly evolving into one of Africa's premier technology hubs – home to over 35% of Africa's tech startups and attracting billions in venture capital – I am eager to position myself at the forefront of this movement. My dream is not merely to complete an internship, but to become a contributing engineer who helps shape the technological future for Nigeria Lagos and beyond. I am confident that my technical capabilities, cultural understanding of Nigerian tech challenges, and relentless drive for innovation align perfectly with your organization's mission.</w:t>
      </w:r>
    </w:p>
    <w:p>
      <w:pPr>
        <w:pStyle w:val="BodyText"/>
      </w:pPr>
      <w:r>
        <w:t xml:space="preserve">I have attached my resume detailing further academic achievements and project documentation. I would welcome the opportunity to discuss how my skills as a Computer Engineer can support your team's objectives during Nigeria Lagos' exciting technological renaissance. Thank you for considering this Internship Application Letter – I look forward to the possibility of contributing to your organization's success in our vibrant city.</w:t>
      </w:r>
    </w:p>
    <w:p>
      <w:pPr>
        <w:pStyle w:val="BodyText"/>
      </w:pPr>
      <w:r>
        <w:t xml:space="preserve">Respectfully,</w:t>
      </w:r>
    </w:p>
    <w:p>
      <w:pPr>
        <w:pStyle w:val="BodyText"/>
      </w:pPr>
      <w:r>
        <w:br/>
      </w:r>
    </w:p>
    <w:p>
      <w:pPr>
        <w:pStyle w:val="BodyText"/>
      </w:pPr>
      <w:r>
        <w:t xml:space="preserve">[Your Full Name]</w:t>
      </w:r>
      <w:r>
        <w:br/>
      </w:r>
      <w:r>
        <w:t xml:space="preserve">Computer Engineering Student</w:t>
      </w:r>
      <w:r>
        <w:br/>
      </w:r>
      <w:r>
        <w:t xml:space="preserve">University of Lagos, Nigeria</w:t>
      </w:r>
    </w:p>
    <w:p>
      <w:pPr>
        <w:pStyle w:val="BodyText"/>
      </w:pPr>
      <w:r>
        <w:t xml:space="preserve">Word Count: 842</w:t>
      </w:r>
    </w:p>
    <w:p>
      <w:pPr>
        <w:pStyle w:val="BodyText"/>
      </w:pPr>
      <w:r>
        <w:t xml:space="preserve">Key Phrases Included Naturally:</w:t>
      </w:r>
    </w:p>
    <w:p>
      <w:pPr>
        <w:numPr>
          <w:ilvl w:val="0"/>
          <w:numId w:val="1002"/>
        </w:numPr>
        <w:pStyle w:val="Compact"/>
      </w:pPr>
      <w:r>
        <w:rPr>
          <w:bCs/>
          <w:b/>
        </w:rPr>
        <w:t xml:space="preserve">Internship Application Letter</w:t>
      </w:r>
    </w:p>
    <w:p>
      <w:pPr>
        <w:numPr>
          <w:ilvl w:val="0"/>
          <w:numId w:val="1002"/>
        </w:numPr>
        <w:pStyle w:val="Compact"/>
      </w:pPr>
      <w:r>
        <w:rPr>
          <w:bCs/>
          <w:b/>
        </w:rPr>
        <w:t xml:space="preserve">Computer Engineer</w:t>
      </w:r>
    </w:p>
    <w:p>
      <w:pPr>
        <w:numPr>
          <w:ilvl w:val="0"/>
          <w:numId w:val="1002"/>
        </w:numPr>
        <w:pStyle w:val="Compact"/>
      </w:pPr>
      <w:r>
        <w:rPr>
          <w:bCs/>
          <w:b/>
        </w:rPr>
        <w:t xml:space="preserve">Nigeria Lagos</w:t>
      </w:r>
    </w:p>
    <w:p>
      <w:pPr>
        <w:pStyle w:val="FirstParagraph"/>
      </w:pPr>
      <w:r>
        <w:t xml:space="preserve">Target phrases count: 3 | Word count: 842 | Location context: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4T05:59:32Z</dcterms:created>
  <dcterms:modified xsi:type="dcterms:W3CDTF">2026-07-14T05:59:32Z</dcterms:modified>
</cp:coreProperties>
</file>

<file path=docProps/custom.xml><?xml version="1.0" encoding="utf-8"?>
<Properties xmlns="http://schemas.openxmlformats.org/officeDocument/2006/custom-properties" xmlns:vt="http://schemas.openxmlformats.org/officeDocument/2006/docPropsVTypes"/>
</file>